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3721F6E3" w:rsidR="002F29A7" w:rsidRPr="00E50A62" w:rsidRDefault="00884BFE" w:rsidP="0079287B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>
        <w:rPr>
          <w:rFonts w:asciiTheme="minorHAnsi" w:hAnsiTheme="minorHAnsi" w:cstheme="minorHAnsi"/>
          <w:color w:val="FF595E"/>
        </w:rPr>
        <w:t xml:space="preserve">Case Study Task </w:t>
      </w:r>
      <w:r w:rsidR="00C35BA4">
        <w:rPr>
          <w:rFonts w:asciiTheme="minorHAnsi" w:hAnsiTheme="minorHAnsi" w:cstheme="minorHAnsi"/>
          <w:color w:val="FF595E"/>
        </w:rPr>
        <w:t>2</w:t>
      </w:r>
      <w:r w:rsidR="002F29A7" w:rsidRPr="00E50A62">
        <w:rPr>
          <w:rFonts w:asciiTheme="minorHAnsi" w:hAnsiTheme="minorHAnsi" w:cstheme="minorHAnsi"/>
          <w:color w:val="FF595E"/>
        </w:rPr>
        <w:t xml:space="preserve"> – Assessor’s Checklist</w:t>
      </w:r>
      <w:r w:rsidR="00402438" w:rsidRPr="00E50A62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E31E7A0" w14:textId="4A82C9D2" w:rsidR="00D431B2" w:rsidRPr="00AA0734" w:rsidRDefault="002F29A7" w:rsidP="0079287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AA0734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AA0734" w:rsidRDefault="00CC46FB" w:rsidP="0079287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</w:p>
    <w:p w14:paraId="14638672" w14:textId="22802CFC" w:rsidR="002F29A7" w:rsidRPr="00AA0734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AA0734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39ACE6BD" w14:textId="47549877" w:rsidR="002F29A7" w:rsidRPr="00AA0734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A0734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Pr="00AA0734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AA0734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0D491C" w:rsidRPr="00AA0734">
        <w:rPr>
          <w:rFonts w:cstheme="minorHAnsi"/>
          <w:color w:val="404040" w:themeColor="text1" w:themeTint="BF"/>
          <w:sz w:val="20"/>
          <w:szCs w:val="20"/>
        </w:rPr>
        <w:t>list</w:t>
      </w:r>
      <w:r w:rsidRPr="00AA0734">
        <w:rPr>
          <w:rFonts w:cstheme="minorHAnsi"/>
          <w:color w:val="404040" w:themeColor="text1" w:themeTint="BF"/>
          <w:sz w:val="20"/>
          <w:szCs w:val="20"/>
        </w:rPr>
        <w:t xml:space="preserve">s the specific criteria that the candidate’s submission for </w:t>
      </w:r>
      <w:r w:rsidR="00884BFE">
        <w:rPr>
          <w:rFonts w:cstheme="minorHAnsi"/>
          <w:b/>
          <w:bCs/>
          <w:color w:val="404040" w:themeColor="text1" w:themeTint="BF"/>
          <w:sz w:val="20"/>
          <w:szCs w:val="20"/>
        </w:rPr>
        <w:t>Case Study</w:t>
      </w:r>
      <w:r w:rsidRPr="00AA0734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Task </w:t>
      </w:r>
      <w:r w:rsidR="00884BFE">
        <w:rPr>
          <w:rFonts w:cstheme="minorHAnsi"/>
          <w:b/>
          <w:bCs/>
          <w:color w:val="404040" w:themeColor="text1" w:themeTint="BF"/>
          <w:sz w:val="20"/>
          <w:szCs w:val="20"/>
        </w:rPr>
        <w:t>1</w:t>
      </w:r>
      <w:r w:rsidRPr="00AA0734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</w:t>
      </w:r>
      <w:r w:rsidRPr="00AA0734">
        <w:rPr>
          <w:rFonts w:cstheme="minorHAnsi"/>
          <w:color w:val="404040" w:themeColor="text1" w:themeTint="BF"/>
          <w:sz w:val="20"/>
          <w:szCs w:val="20"/>
        </w:rPr>
        <w:t>must satisfactorily meet.</w:t>
      </w:r>
    </w:p>
    <w:p w14:paraId="0EAA6824" w14:textId="16C415BC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A0734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assessment of the candidate’s submission in </w:t>
      </w:r>
      <w:r w:rsidR="00884BFE" w:rsidRPr="00884BFE">
        <w:rPr>
          <w:rFonts w:cstheme="minorHAnsi"/>
          <w:color w:val="404040" w:themeColor="text1" w:themeTint="BF"/>
          <w:sz w:val="20"/>
          <w:szCs w:val="20"/>
        </w:rPr>
        <w:t>Case Study Task 1</w:t>
      </w:r>
      <w:r w:rsidRPr="00AA0734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3CAD83D2" w14:textId="77777777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9851A6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0042E415" w14:textId="040D597E" w:rsidR="00AE072E" w:rsidRDefault="00AE072E" w:rsidP="00AE072E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For this task, </w:t>
      </w:r>
      <w:r>
        <w:rPr>
          <w:rFonts w:cstheme="minorHAnsi"/>
          <w:color w:val="404040" w:themeColor="text1" w:themeTint="BF"/>
          <w:sz w:val="20"/>
          <w:szCs w:val="20"/>
        </w:rPr>
        <w:t xml:space="preserve">while being observed by the assessor, 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the candidate is required to </w:t>
      </w:r>
      <w:r>
        <w:rPr>
          <w:rFonts w:cstheme="minorHAnsi"/>
          <w:color w:val="404040" w:themeColor="text1" w:themeTint="BF"/>
          <w:sz w:val="20"/>
          <w:szCs w:val="20"/>
        </w:rPr>
        <w:t xml:space="preserve">do </w:t>
      </w:r>
      <w:r w:rsidRPr="00FC5CBA">
        <w:rPr>
          <w:rFonts w:cstheme="minorHAnsi"/>
          <w:color w:val="404040" w:themeColor="text1" w:themeTint="BF"/>
          <w:sz w:val="20"/>
          <w:szCs w:val="20"/>
        </w:rPr>
        <w:t xml:space="preserve">the following </w:t>
      </w:r>
      <w:r w:rsidR="00705BD4" w:rsidRPr="00705BD4">
        <w:rPr>
          <w:rFonts w:cstheme="minorHAnsi"/>
          <w:color w:val="404040" w:themeColor="text1" w:themeTint="BF"/>
          <w:sz w:val="20"/>
          <w:szCs w:val="20"/>
        </w:rPr>
        <w:t>for the incident and corresponding injuries that happened during the simulated emergency situation:</w:t>
      </w:r>
    </w:p>
    <w:p w14:paraId="2134B294" w14:textId="55AE64D2" w:rsidR="00AE072E" w:rsidRPr="00BB395D" w:rsidRDefault="00AE072E" w:rsidP="00AE072E">
      <w:pPr>
        <w:pStyle w:val="ListParagraph"/>
        <w:numPr>
          <w:ilvl w:val="0"/>
          <w:numId w:val="9"/>
        </w:numPr>
        <w:spacing w:before="120" w:after="120" w:line="276" w:lineRule="auto"/>
        <w:ind w:left="714" w:hanging="357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BB395D">
        <w:rPr>
          <w:rFonts w:cstheme="minorHAnsi"/>
          <w:color w:val="404040" w:themeColor="text1" w:themeTint="BF"/>
          <w:sz w:val="20"/>
          <w:szCs w:val="20"/>
        </w:rPr>
        <w:t>Write a report with all the necessary details relevant to the incident that happened and the injur</w:t>
      </w:r>
      <w:r w:rsidR="00604B2B">
        <w:rPr>
          <w:rFonts w:cstheme="minorHAnsi"/>
          <w:color w:val="404040" w:themeColor="text1" w:themeTint="BF"/>
          <w:sz w:val="20"/>
          <w:szCs w:val="20"/>
        </w:rPr>
        <w:t xml:space="preserve">ies </w:t>
      </w:r>
      <w:r w:rsidRPr="00BB395D">
        <w:rPr>
          <w:rFonts w:cstheme="minorHAnsi"/>
          <w:color w:val="404040" w:themeColor="text1" w:themeTint="BF"/>
          <w:sz w:val="20"/>
          <w:szCs w:val="20"/>
        </w:rPr>
        <w:t xml:space="preserve">resulting from the incident according to your organisation’s procedures. </w:t>
      </w:r>
    </w:p>
    <w:p w14:paraId="7DB38D0A" w14:textId="77777777" w:rsidR="00AE072E" w:rsidRPr="00FD1E84" w:rsidRDefault="00AE072E" w:rsidP="00AE072E">
      <w:pPr>
        <w:pStyle w:val="ListParagraph"/>
        <w:numPr>
          <w:ilvl w:val="0"/>
          <w:numId w:val="9"/>
        </w:numPr>
        <w:spacing w:before="120" w:after="120" w:line="276" w:lineRule="auto"/>
        <w:ind w:left="714" w:hanging="357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FD1E84">
        <w:rPr>
          <w:rFonts w:cstheme="minorHAnsi"/>
          <w:color w:val="404040" w:themeColor="text1" w:themeTint="BF"/>
          <w:sz w:val="20"/>
          <w:szCs w:val="20"/>
        </w:rPr>
        <w:t>Report the incident and corresponding injuries to designated persons according to your organisation’s procedures.</w:t>
      </w:r>
    </w:p>
    <w:p w14:paraId="5B8D02B4" w14:textId="3C4B52C4" w:rsidR="00CC46FB" w:rsidRPr="009851A6" w:rsidRDefault="00CC46FB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945636" w:rsidRPr="009851A6">
        <w:rPr>
          <w:rFonts w:cstheme="minorHAnsi"/>
          <w:color w:val="404040" w:themeColor="text1" w:themeTint="BF"/>
          <w:sz w:val="20"/>
          <w:szCs w:val="20"/>
        </w:rPr>
        <w:t>on</w:t>
      </w:r>
      <w:r w:rsidRPr="009851A6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5BD1C1FC" w14:textId="1FE3ED9D" w:rsidR="00CC46FB" w:rsidRPr="006316A5" w:rsidRDefault="00CC46FB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316A5">
        <w:rPr>
          <w:rFonts w:cstheme="minorHAnsi"/>
          <w:color w:val="404040" w:themeColor="text1" w:themeTint="BF"/>
          <w:sz w:val="20"/>
          <w:szCs w:val="20"/>
        </w:rPr>
        <w:t xml:space="preserve">Their practical knowledge of </w:t>
      </w:r>
      <w:r w:rsidR="006316A5" w:rsidRPr="006316A5">
        <w:rPr>
          <w:rFonts w:cstheme="minorHAnsi"/>
          <w:color w:val="404040" w:themeColor="text1" w:themeTint="BF"/>
          <w:sz w:val="20"/>
          <w:szCs w:val="20"/>
        </w:rPr>
        <w:t>incidents and injuries that can happen in the workplace.</w:t>
      </w:r>
    </w:p>
    <w:p w14:paraId="3902792C" w14:textId="32E86C37" w:rsidR="00CC46FB" w:rsidRPr="006316A5" w:rsidRDefault="00CC46FB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316A5">
        <w:rPr>
          <w:rFonts w:cstheme="minorHAnsi"/>
          <w:color w:val="404040" w:themeColor="text1" w:themeTint="BF"/>
          <w:sz w:val="20"/>
          <w:szCs w:val="20"/>
        </w:rPr>
        <w:t xml:space="preserve">Their practical skills in </w:t>
      </w:r>
      <w:r w:rsidR="006316A5" w:rsidRPr="006316A5">
        <w:rPr>
          <w:rFonts w:cstheme="minorHAnsi"/>
          <w:color w:val="404040" w:themeColor="text1" w:themeTint="BF"/>
          <w:sz w:val="20"/>
          <w:szCs w:val="20"/>
        </w:rPr>
        <w:t>reporting incidents and injuries to designated persons according to organisational procedures.</w:t>
      </w:r>
    </w:p>
    <w:p w14:paraId="247FC5F2" w14:textId="77777777" w:rsidR="002F29A7" w:rsidRPr="009851A6" w:rsidRDefault="002F29A7" w:rsidP="00B2215F">
      <w:pPr>
        <w:spacing w:before="120" w:after="120" w:line="276" w:lineRule="auto"/>
        <w:ind w:right="86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9851A6" w:rsidRDefault="002F29A7" w:rsidP="00B221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9851A6" w:rsidRDefault="0039482B" w:rsidP="00B2215F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 xml:space="preserve">Before the </w:t>
      </w:r>
      <w:r w:rsidR="00B2215F" w:rsidRPr="009851A6">
        <w:rPr>
          <w:color w:val="404040" w:themeColor="text1" w:themeTint="BF"/>
          <w:sz w:val="22"/>
          <w:szCs w:val="22"/>
        </w:rPr>
        <w:t>a</w:t>
      </w:r>
      <w:r w:rsidRPr="009851A6">
        <w:rPr>
          <w:color w:val="404040" w:themeColor="text1" w:themeTint="BF"/>
          <w:sz w:val="22"/>
          <w:szCs w:val="22"/>
        </w:rPr>
        <w:t>ssessment</w:t>
      </w:r>
    </w:p>
    <w:p w14:paraId="60060C35" w14:textId="5892644B" w:rsidR="0039482B" w:rsidRPr="00BD648D" w:rsidRDefault="00223006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D648D">
        <w:rPr>
          <w:rFonts w:cstheme="minorHAnsi"/>
          <w:color w:val="404040" w:themeColor="text1" w:themeTint="BF"/>
          <w:sz w:val="20"/>
          <w:szCs w:val="20"/>
        </w:rPr>
        <w:t>Provide the candidate with workplace documents relevant to organisational procedures for reporting incidents and injuries in the workplace and discuss these with the candidate.</w:t>
      </w:r>
    </w:p>
    <w:p w14:paraId="2FF12F8C" w14:textId="49406023" w:rsidR="003C1922" w:rsidRPr="00BD648D" w:rsidRDefault="00984E6E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D648D">
        <w:rPr>
          <w:rFonts w:cstheme="minorHAnsi"/>
          <w:color w:val="404040" w:themeColor="text1" w:themeTint="BF"/>
          <w:sz w:val="20"/>
          <w:szCs w:val="20"/>
        </w:rPr>
        <w:t xml:space="preserve">Contextualise the criteria in this </w:t>
      </w:r>
      <w:r w:rsidR="0050240F" w:rsidRPr="00BD648D">
        <w:rPr>
          <w:rFonts w:cstheme="minorHAnsi"/>
          <w:color w:val="404040" w:themeColor="text1" w:themeTint="BF"/>
          <w:sz w:val="20"/>
          <w:szCs w:val="20"/>
        </w:rPr>
        <w:t>checklist</w:t>
      </w:r>
      <w:r w:rsidRPr="00BD648D">
        <w:rPr>
          <w:rFonts w:cstheme="minorHAnsi"/>
          <w:color w:val="404040" w:themeColor="text1" w:themeTint="BF"/>
          <w:sz w:val="20"/>
          <w:szCs w:val="20"/>
        </w:rPr>
        <w:t xml:space="preserve"> to reflect these </w:t>
      </w:r>
      <w:r w:rsidR="00EF7F3C" w:rsidRPr="00BD648D">
        <w:rPr>
          <w:rFonts w:cstheme="minorHAnsi"/>
          <w:color w:val="404040" w:themeColor="text1" w:themeTint="BF"/>
          <w:sz w:val="20"/>
          <w:szCs w:val="20"/>
        </w:rPr>
        <w:t>organisational procedures.</w:t>
      </w:r>
    </w:p>
    <w:p w14:paraId="49F559AA" w14:textId="1A6434DC" w:rsidR="00EF7F3C" w:rsidRPr="00BD648D" w:rsidRDefault="00EF7F3C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D648D">
        <w:rPr>
          <w:rFonts w:cstheme="minorHAnsi"/>
          <w:color w:val="404040" w:themeColor="text1" w:themeTint="BF"/>
          <w:sz w:val="20"/>
          <w:szCs w:val="20"/>
        </w:rPr>
        <w:t>Organise workplace resources required for the candidate to complete this assessment.</w:t>
      </w:r>
    </w:p>
    <w:p w14:paraId="33DF9BAE" w14:textId="77777777" w:rsidR="00AE719F" w:rsidRPr="009851A6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9851A6">
        <w:rPr>
          <w:rFonts w:cstheme="minorHAnsi"/>
          <w:color w:val="404040" w:themeColor="text1" w:themeTint="BF"/>
          <w:sz w:val="20"/>
          <w:szCs w:val="20"/>
        </w:rPr>
        <w:t>Discuss this assessment task with the candidate, including the criteria they need to meet to complete this task satisfactorily.</w:t>
      </w:r>
    </w:p>
    <w:bookmarkEnd w:id="0"/>
    <w:p w14:paraId="42214404" w14:textId="49B1C056" w:rsidR="0039482B" w:rsidRPr="009851A6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06F1DDD7" w14:textId="5A19B0A2" w:rsidR="00AE719F" w:rsidRPr="009851A6" w:rsidRDefault="00B2215F" w:rsidP="007E7679">
      <w:pPr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1F38FCF1" w14:textId="705DD2CB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20CFB8EF" w14:textId="3B7CFFF1" w:rsidR="003F323F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331194">
        <w:rPr>
          <w:rFonts w:cstheme="minorHAnsi"/>
          <w:color w:val="404040" w:themeColor="text1" w:themeTint="BF"/>
          <w:sz w:val="20"/>
          <w:szCs w:val="20"/>
        </w:rPr>
        <w:t>Review the candidate’s</w:t>
      </w:r>
      <w:r w:rsidR="00331194" w:rsidRPr="00331194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F46937">
        <w:rPr>
          <w:rFonts w:cstheme="minorHAnsi"/>
          <w:color w:val="404040" w:themeColor="text1" w:themeTint="BF"/>
          <w:sz w:val="20"/>
          <w:szCs w:val="20"/>
        </w:rPr>
        <w:t xml:space="preserve">Accident Report (or similar workplace document) </w:t>
      </w:r>
      <w:r w:rsidR="00331194" w:rsidRPr="00331194">
        <w:rPr>
          <w:rFonts w:cstheme="minorHAnsi"/>
          <w:color w:val="404040" w:themeColor="text1" w:themeTint="BF"/>
          <w:sz w:val="20"/>
          <w:szCs w:val="20"/>
        </w:rPr>
        <w:t>submission</w:t>
      </w:r>
      <w:r w:rsidR="00DD3672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F349D1">
        <w:rPr>
          <w:rFonts w:cstheme="minorHAnsi"/>
          <w:color w:val="404040" w:themeColor="text1" w:themeTint="BF"/>
          <w:sz w:val="20"/>
          <w:szCs w:val="20"/>
        </w:rPr>
        <w:t>detailing the incident and corresponding injuries in the workplace.</w:t>
      </w:r>
    </w:p>
    <w:p w14:paraId="48470975" w14:textId="1342DEB0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For each criterion listed in this checklist:</w:t>
      </w:r>
    </w:p>
    <w:p w14:paraId="6842A611" w14:textId="77777777" w:rsidR="003F323F" w:rsidRPr="009851A6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YES if you confirm the candidate’s submission satisfactorily meets the criterion.</w:t>
      </w:r>
    </w:p>
    <w:p w14:paraId="5FE9CED6" w14:textId="55567924" w:rsidR="003F323F" w:rsidRPr="009851A6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NO if you confirm the candidate’s submission does not satisfactorily meet the criterion.</w:t>
      </w:r>
    </w:p>
    <w:p w14:paraId="27B0E0D4" w14:textId="77777777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be helpful in addressing any area/s for improvement. </w:t>
      </w:r>
    </w:p>
    <w:p w14:paraId="3ABB8E18" w14:textId="77777777" w:rsidR="003F323F" w:rsidRPr="009851A6" w:rsidRDefault="003F323F" w:rsidP="0079287B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After the assessment</w:t>
      </w:r>
    </w:p>
    <w:p w14:paraId="48021EC7" w14:textId="771EC0CA" w:rsidR="002F29A7" w:rsidRPr="009851A6" w:rsidRDefault="008C6C99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9851A6" w:rsidRDefault="00D645BA" w:rsidP="00D645BA">
      <w:pPr>
        <w:pStyle w:val="ListParagraph"/>
        <w:spacing w:before="120" w:after="120" w:line="276" w:lineRule="auto"/>
        <w:ind w:right="86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628CF1B4" w14:textId="6660C67B" w:rsidR="00E672A6" w:rsidRPr="009851A6" w:rsidRDefault="00E672A6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andidate</w:t>
      </w:r>
      <w:r w:rsidR="00D645BA"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9851A6" w:rsidRDefault="00D645BA" w:rsidP="00D645BA">
      <w:pPr>
        <w:rPr>
          <w:color w:val="404040" w:themeColor="text1" w:themeTint="BF"/>
        </w:rPr>
      </w:pPr>
    </w:p>
    <w:p w14:paraId="29AB504D" w14:textId="40FAA30E" w:rsidR="00D645BA" w:rsidRPr="009851A6" w:rsidRDefault="00D645BA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is assessed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332C93A8" w:rsidR="00F80C59" w:rsidRDefault="00F80C59" w:rsidP="00D645BA">
      <w:pPr>
        <w:rPr>
          <w:color w:val="404040" w:themeColor="text1" w:themeTint="BF"/>
        </w:rPr>
      </w:pPr>
    </w:p>
    <w:p w14:paraId="102D413E" w14:textId="3089678A" w:rsidR="00D645BA" w:rsidRPr="009851A6" w:rsidRDefault="00F80C59" w:rsidP="00D645BA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493E8CBE" w14:textId="1B4F25EA" w:rsidR="005F4237" w:rsidRPr="009851A6" w:rsidRDefault="005F4237" w:rsidP="005F423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068B11CD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FAA39A6" w14:textId="09F89D38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04A91E84" w14:textId="77777777" w:rsidTr="00D101B2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C0FEA57" w14:textId="0B23B269" w:rsidR="0011611A" w:rsidRPr="009851A6" w:rsidRDefault="004A2F4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 organisation’s </w:t>
            </w:r>
            <w:r w:rsidR="00996AE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procedures for reporting </w:t>
            </w:r>
            <w:r w:rsidR="0044178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ncidents in the workplac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AFF067F" w14:textId="7FA2EC7B" w:rsidR="0011611A" w:rsidRPr="0044178D" w:rsidRDefault="0044178D" w:rsidP="0044178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list relevant procedures here"/>
                  </w:textInput>
                </w:ffData>
              </w:fldChar>
            </w:r>
            <w:bookmarkStart w:id="1" w:name="Text1"/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list relevant procedures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bookmarkEnd w:id="1"/>
          </w:p>
        </w:tc>
      </w:tr>
      <w:tr w:rsidR="009851A6" w:rsidRPr="009851A6" w14:paraId="65EB2562" w14:textId="77777777" w:rsidTr="00D101B2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7046267" w14:textId="471F4582" w:rsidR="0011611A" w:rsidRPr="009851A6" w:rsidRDefault="0044178D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organisation’s procedures for reporting injuries in the workplac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4D8A2D1" w14:textId="3CA375EA" w:rsidR="0011611A" w:rsidRPr="0044178D" w:rsidRDefault="0044178D" w:rsidP="0044178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list relevant procedures here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list relevant procedures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15FDAC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40168D2" w14:textId="5D9791EE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B61FCA2" w14:textId="5F363982" w:rsidR="00895E1F" w:rsidRPr="00E55997" w:rsidRDefault="008D6024" w:rsidP="0079287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57771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1F" w:rsidRPr="00E5599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95E1F" w:rsidRPr="00E5599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F80C59" w:rsidRPr="00E55997">
              <w:rPr>
                <w:rFonts w:cstheme="minorHAnsi"/>
                <w:color w:val="404040" w:themeColor="text1" w:themeTint="BF"/>
                <w:sz w:val="20"/>
                <w:szCs w:val="20"/>
              </w:rPr>
              <w:t>Accident Report template</w:t>
            </w:r>
          </w:p>
          <w:p w14:paraId="7925D05A" w14:textId="505E298F" w:rsidR="00895E1F" w:rsidRPr="00E55997" w:rsidRDefault="008D6024" w:rsidP="0079287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957489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1F" w:rsidRPr="00E5599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95E1F" w:rsidRPr="00E5599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E55997" w:rsidRPr="00E55997">
              <w:rPr>
                <w:rFonts w:cstheme="minorHAnsi"/>
                <w:color w:val="404040" w:themeColor="text1" w:themeTint="BF"/>
                <w:sz w:val="20"/>
                <w:szCs w:val="20"/>
              </w:rPr>
              <w:t>Designated persons to report incidents</w:t>
            </w:r>
            <w:r w:rsidR="0014130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nd injuries</w:t>
            </w:r>
            <w:r w:rsidR="00E55997" w:rsidRPr="00E5599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o</w:t>
            </w:r>
          </w:p>
          <w:p w14:paraId="051F1F3A" w14:textId="383B9D4D" w:rsidR="00895E1F" w:rsidRPr="00E55997" w:rsidRDefault="008D6024" w:rsidP="00F80C59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833301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1F" w:rsidRPr="00E5599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95E1F" w:rsidRPr="00E5599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14130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Volunteer to act as </w:t>
            </w:r>
            <w:r w:rsidR="00F349D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the </w:t>
            </w:r>
            <w:r w:rsidR="00141303">
              <w:rPr>
                <w:rFonts w:cstheme="minorHAnsi"/>
                <w:color w:val="404040" w:themeColor="text1" w:themeTint="BF"/>
                <w:sz w:val="20"/>
                <w:szCs w:val="20"/>
              </w:rPr>
              <w:t>client</w:t>
            </w:r>
          </w:p>
        </w:tc>
      </w:tr>
    </w:tbl>
    <w:p w14:paraId="277E9992" w14:textId="2255D72D" w:rsidR="0011611A" w:rsidRPr="009851A6" w:rsidRDefault="0011611A">
      <w:pPr>
        <w:rPr>
          <w:rFonts w:ascii="Arial" w:eastAsiaTheme="majorEastAsia" w:hAnsi="Arial" w:cs="Arial"/>
          <w:b/>
          <w:bCs/>
          <w:color w:val="404040" w:themeColor="text1" w:themeTint="BF"/>
        </w:rPr>
      </w:pPr>
    </w:p>
    <w:p w14:paraId="4288BEC9" w14:textId="57F685FA" w:rsidR="0060042F" w:rsidRPr="009851A6" w:rsidRDefault="0060042F" w:rsidP="0060042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9851A6" w:rsidRPr="009851A6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9851A6" w:rsidRDefault="0060042F" w:rsidP="0060042F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9851A6" w:rsidRPr="009851A6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9851A6" w:rsidRDefault="0060042F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9851A6" w:rsidRPr="009851A6" w14:paraId="63F2C1C5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A178915" w14:textId="11456D4B" w:rsidR="003501D3" w:rsidRPr="009851A6" w:rsidRDefault="008D6024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6999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58071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B958AB9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61E8307" w14:textId="099C84C8" w:rsidR="003501D3" w:rsidRPr="009851A6" w:rsidRDefault="008D6024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346285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63920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3296C81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EDBD93A" w14:textId="65CD2FCB" w:rsidR="003501D3" w:rsidRPr="009851A6" w:rsidRDefault="008D6024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8230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94358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1A7AD8A8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A9ED5BF" w14:textId="798084B8" w:rsidR="003501D3" w:rsidRPr="009851A6" w:rsidRDefault="008D6024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06072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170300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259C3A7A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6512847F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criteria (listed below) they are required to meet to complete the task satisfactorily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AE606B6" w14:textId="0F552272" w:rsidR="003501D3" w:rsidRPr="009851A6" w:rsidRDefault="008D6024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80056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1448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3501D3" w:rsidRPr="009851A6" w14:paraId="128FB4BE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66317AA" w14:textId="19BA8EFA" w:rsidR="003501D3" w:rsidRPr="009851A6" w:rsidRDefault="008D6024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9072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56887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</w:tbl>
    <w:p w14:paraId="2D161A73" w14:textId="5FAF0D90" w:rsidR="00926BF3" w:rsidRPr="009851A6" w:rsidRDefault="00926BF3" w:rsidP="00D645BA">
      <w:pPr>
        <w:rPr>
          <w:color w:val="404040" w:themeColor="text1" w:themeTint="BF"/>
        </w:rPr>
      </w:pPr>
    </w:p>
    <w:p w14:paraId="59A823DA" w14:textId="77777777" w:rsidR="00926BF3" w:rsidRPr="009851A6" w:rsidRDefault="00926BF3">
      <w:pPr>
        <w:rPr>
          <w:color w:val="404040" w:themeColor="text1" w:themeTint="BF"/>
        </w:rPr>
      </w:pPr>
      <w:r w:rsidRPr="009851A6">
        <w:rPr>
          <w:color w:val="404040" w:themeColor="text1" w:themeTint="BF"/>
        </w:rPr>
        <w:br w:type="page"/>
      </w:r>
    </w:p>
    <w:p w14:paraId="64C1E24E" w14:textId="7D13AE70" w:rsidR="00926BF3" w:rsidRDefault="00926BF3" w:rsidP="00926BF3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9851A6">
        <w:rPr>
          <w:rFonts w:asciiTheme="minorHAnsi" w:hAnsiTheme="minorHAnsi" w:cstheme="minorHAnsi"/>
          <w:color w:val="404040" w:themeColor="text1" w:themeTint="BF"/>
        </w:rPr>
        <w:lastRenderedPageBreak/>
        <w:t>Assessor’s Checklist</w:t>
      </w:r>
    </w:p>
    <w:p w14:paraId="3A59B05E" w14:textId="2B7A850B" w:rsidR="00670471" w:rsidRPr="00E30CE7" w:rsidRDefault="00DD3A7A" w:rsidP="00E30CE7">
      <w:pPr>
        <w:spacing w:before="120" w:after="120"/>
        <w:jc w:val="both"/>
        <w:rPr>
          <w:color w:val="404040" w:themeColor="text1" w:themeTint="BF"/>
          <w:sz w:val="20"/>
          <w:szCs w:val="20"/>
        </w:rPr>
      </w:pPr>
      <w:r w:rsidRPr="00A86CBC">
        <w:rPr>
          <w:b/>
          <w:bCs/>
          <w:color w:val="404040" w:themeColor="text1" w:themeTint="BF"/>
          <w:sz w:val="20"/>
          <w:szCs w:val="20"/>
        </w:rPr>
        <w:t xml:space="preserve">Instructions to the Assessor: </w:t>
      </w:r>
      <w:r w:rsidRPr="00A86CBC">
        <w:rPr>
          <w:color w:val="404040" w:themeColor="text1" w:themeTint="BF"/>
          <w:sz w:val="20"/>
          <w:szCs w:val="20"/>
        </w:rPr>
        <w:t>Before</w:t>
      </w:r>
      <w:r w:rsidRPr="005620D3">
        <w:rPr>
          <w:color w:val="404040" w:themeColor="text1" w:themeTint="BF"/>
          <w:sz w:val="20"/>
          <w:szCs w:val="20"/>
        </w:rPr>
        <w:t xml:space="preserve"> the assessment, the criteria listed below must be contextualised further to reflect your organisation's procedures for </w:t>
      </w:r>
      <w:r>
        <w:rPr>
          <w:color w:val="404040" w:themeColor="text1" w:themeTint="BF"/>
          <w:sz w:val="20"/>
          <w:szCs w:val="20"/>
        </w:rPr>
        <w:t>reporting incidents in the workplace.</w:t>
      </w:r>
      <w:r w:rsidRPr="005620D3">
        <w:rPr>
          <w:color w:val="404040" w:themeColor="text1" w:themeTint="BF"/>
          <w:sz w:val="20"/>
          <w:szCs w:val="20"/>
        </w:rPr>
        <w:t xml:space="preserve"> Adapt or add more criteria below to ensure it reflects your organisation's procedures for </w:t>
      </w:r>
      <w:r>
        <w:rPr>
          <w:color w:val="404040" w:themeColor="text1" w:themeTint="BF"/>
          <w:sz w:val="20"/>
          <w:szCs w:val="20"/>
        </w:rPr>
        <w:t>reporting incidents in the workplace</w:t>
      </w:r>
      <w:r w:rsidRPr="005620D3">
        <w:rPr>
          <w:color w:val="404040" w:themeColor="text1" w:themeTint="BF"/>
          <w:sz w:val="20"/>
          <w:szCs w:val="20"/>
        </w:rPr>
        <w:t>.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9851A6" w:rsidRPr="009851A6" w14:paraId="07F4F73A" w14:textId="77777777" w:rsidTr="004A6246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773F0D12" w14:textId="1557A3F4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The candidate’s </w:t>
            </w:r>
            <w:r w:rsidR="00C5481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ccident Report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48E552DD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20A8D4B5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9851A6" w:rsidRPr="00FA122E" w14:paraId="3CF7FD6D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4115F77" w14:textId="77777777" w:rsidR="00822FDB" w:rsidRDefault="00FA122E" w:rsidP="00D2196F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A122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llows organisational procedures for identifying incidents in the workplace</w:t>
            </w:r>
          </w:p>
          <w:p w14:paraId="5BBD2CE2" w14:textId="198816A6" w:rsidR="002E5C84" w:rsidRPr="00FA122E" w:rsidRDefault="002E5C84" w:rsidP="002E5C84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E5C84"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Add more rows as needed</w:t>
            </w:r>
          </w:p>
        </w:tc>
        <w:tc>
          <w:tcPr>
            <w:tcW w:w="861" w:type="pct"/>
            <w:shd w:val="clear" w:color="auto" w:fill="auto"/>
          </w:tcPr>
          <w:p w14:paraId="036FB884" w14:textId="77777777" w:rsidR="000055D1" w:rsidRPr="00FA122E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70064E55" w14:textId="77777777" w:rsidR="000055D1" w:rsidRPr="00FA122E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851A6" w:rsidRPr="007B6EAB" w14:paraId="26AED49D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0C223D4" w14:textId="6482FE74" w:rsidR="00A70597" w:rsidRPr="007B6EAB" w:rsidRDefault="00E83585" w:rsidP="0079287B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dicates the name of the person/s involved in the incident</w:t>
            </w:r>
          </w:p>
        </w:tc>
        <w:tc>
          <w:tcPr>
            <w:tcW w:w="861" w:type="pct"/>
            <w:shd w:val="clear" w:color="auto" w:fill="auto"/>
          </w:tcPr>
          <w:p w14:paraId="02E53EB5" w14:textId="579889DE" w:rsidR="00A70597" w:rsidRPr="007B6EAB" w:rsidRDefault="008D6024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92683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7B6EA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7B6EA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59214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7B6EA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7B6EA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FA34C32" w14:textId="77777777" w:rsidR="00A70597" w:rsidRPr="007B6EAB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51A6" w:rsidRPr="007B6EAB" w14:paraId="4D399927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C1F493A" w14:textId="468E7992" w:rsidR="00A70597" w:rsidRPr="007B6EAB" w:rsidRDefault="00E83585" w:rsidP="0079287B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dicates details of when the incident happened</w:t>
            </w:r>
          </w:p>
        </w:tc>
        <w:tc>
          <w:tcPr>
            <w:tcW w:w="861" w:type="pct"/>
            <w:shd w:val="clear" w:color="auto" w:fill="auto"/>
          </w:tcPr>
          <w:p w14:paraId="774906C4" w14:textId="49D3180A" w:rsidR="00A70597" w:rsidRPr="007B6EAB" w:rsidRDefault="008D6024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63744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7B6EA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7B6EA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97701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7B6EA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7B6EA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7957F18" w14:textId="77777777" w:rsidR="00A70597" w:rsidRPr="007B6EAB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51A6" w:rsidRPr="007B6EAB" w14:paraId="770C5327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5B55A6A" w14:textId="33A9A0EC" w:rsidR="00A70597" w:rsidRPr="007B6EAB" w:rsidRDefault="00267D5C" w:rsidP="0079287B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cludes a general description of the incident</w:t>
            </w:r>
          </w:p>
        </w:tc>
        <w:tc>
          <w:tcPr>
            <w:tcW w:w="861" w:type="pct"/>
            <w:shd w:val="clear" w:color="auto" w:fill="auto"/>
          </w:tcPr>
          <w:p w14:paraId="095A67E8" w14:textId="6DCB43FF" w:rsidR="00A70597" w:rsidRPr="007B6EAB" w:rsidRDefault="008D6024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39274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7B6EA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7B6EA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53799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7B6EA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7B6EA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C50E920" w14:textId="77777777" w:rsidR="00A70597" w:rsidRPr="007B6EAB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B6EAB" w:rsidRPr="007B6EAB" w14:paraId="68626F1F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509360A" w14:textId="371FDDD8" w:rsidR="007B6EAB" w:rsidRPr="007B6EAB" w:rsidRDefault="007B6EAB" w:rsidP="007B6EAB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dicates what caused the incident</w:t>
            </w:r>
          </w:p>
        </w:tc>
        <w:tc>
          <w:tcPr>
            <w:tcW w:w="861" w:type="pct"/>
            <w:shd w:val="clear" w:color="auto" w:fill="auto"/>
          </w:tcPr>
          <w:p w14:paraId="7D6B1B95" w14:textId="6CB37712" w:rsidR="007B6EAB" w:rsidRPr="007B6EAB" w:rsidRDefault="008D6024" w:rsidP="007B6EAB">
            <w:pPr>
              <w:tabs>
                <w:tab w:val="left" w:pos="180"/>
              </w:tabs>
              <w:ind w:left="357" w:right="102" w:hanging="357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23363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6EAB" w:rsidRPr="007B6EA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B6EAB" w:rsidRPr="007B6EA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59388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6EAB" w:rsidRPr="007B6EA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B6EAB" w:rsidRPr="007B6EA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10E305F" w14:textId="3BEBD1F2" w:rsidR="007B6EAB" w:rsidRPr="007B6EAB" w:rsidRDefault="007B6EAB" w:rsidP="007B6EAB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B6EAB" w:rsidRPr="007B6EAB" w14:paraId="2A414897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47F44A6" w14:textId="3641BD61" w:rsidR="007B6EAB" w:rsidRPr="007B6EAB" w:rsidRDefault="007B6EAB" w:rsidP="007B6EAB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dicates action taken in response to the incident</w:t>
            </w:r>
          </w:p>
        </w:tc>
        <w:tc>
          <w:tcPr>
            <w:tcW w:w="861" w:type="pct"/>
            <w:shd w:val="clear" w:color="auto" w:fill="auto"/>
          </w:tcPr>
          <w:p w14:paraId="01797C16" w14:textId="024F9F9E" w:rsidR="007B6EAB" w:rsidRPr="007B6EAB" w:rsidRDefault="008D6024" w:rsidP="007B6EAB">
            <w:pPr>
              <w:tabs>
                <w:tab w:val="left" w:pos="180"/>
              </w:tabs>
              <w:ind w:left="357" w:right="102" w:hanging="357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44140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6EAB" w:rsidRPr="007B6EA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B6EAB" w:rsidRPr="007B6EA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21196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6EAB" w:rsidRPr="007B6EA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B6EAB" w:rsidRPr="007B6EA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C99FB0F" w14:textId="43AB267F" w:rsidR="007B6EAB" w:rsidRPr="007B6EAB" w:rsidRDefault="007B6EAB" w:rsidP="007B6EAB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E1FD6" w:rsidRPr="00FA122E" w14:paraId="3AC3CE1F" w14:textId="77777777" w:rsidTr="00271F9C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0C977909" w14:textId="77777777" w:rsidR="002E1FD6" w:rsidRDefault="002E1FD6" w:rsidP="002E1FD6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A122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Follows organisational procedures for identifying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juries</w:t>
            </w:r>
            <w:r w:rsidRPr="00FA122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n the workplace</w:t>
            </w:r>
          </w:p>
          <w:p w14:paraId="2A0AF695" w14:textId="77777777" w:rsidR="002E1FD6" w:rsidRPr="002E5C84" w:rsidRDefault="002E1FD6" w:rsidP="00271F9C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</w:pPr>
            <w:r w:rsidRPr="002E5C84"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Add more rows as needed</w:t>
            </w:r>
          </w:p>
        </w:tc>
        <w:tc>
          <w:tcPr>
            <w:tcW w:w="861" w:type="pct"/>
            <w:shd w:val="clear" w:color="auto" w:fill="auto"/>
          </w:tcPr>
          <w:p w14:paraId="01A28155" w14:textId="77777777" w:rsidR="002E1FD6" w:rsidRPr="00FA122E" w:rsidRDefault="002E1FD6" w:rsidP="00271F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52484D21" w14:textId="77777777" w:rsidR="002E1FD6" w:rsidRPr="00FA122E" w:rsidRDefault="002E1FD6" w:rsidP="00271F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E1FD6" w:rsidRPr="007B6EAB" w14:paraId="715D8CA0" w14:textId="77777777" w:rsidTr="00271F9C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4C7461E" w14:textId="6A274FB1" w:rsidR="002E1FD6" w:rsidRPr="007B6EAB" w:rsidRDefault="002E1FD6" w:rsidP="00271F9C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dicates the name of the</w:t>
            </w:r>
            <w:r w:rsidR="00537DC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njured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person/s</w:t>
            </w:r>
          </w:p>
        </w:tc>
        <w:tc>
          <w:tcPr>
            <w:tcW w:w="861" w:type="pct"/>
            <w:shd w:val="clear" w:color="auto" w:fill="auto"/>
          </w:tcPr>
          <w:p w14:paraId="6BD9B1FB" w14:textId="77777777" w:rsidR="002E1FD6" w:rsidRPr="007B6EAB" w:rsidRDefault="008D6024" w:rsidP="00271F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08768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1FD6" w:rsidRPr="007B6EA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E1FD6" w:rsidRPr="007B6EA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03017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1FD6" w:rsidRPr="007B6EA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E1FD6" w:rsidRPr="007B6EA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98DD628" w14:textId="77777777" w:rsidR="002E1FD6" w:rsidRPr="007B6EAB" w:rsidRDefault="002E1FD6" w:rsidP="00271F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E1FD6" w:rsidRPr="007B6EAB" w14:paraId="5AEEED6F" w14:textId="77777777" w:rsidTr="00271F9C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CE8DCFF" w14:textId="1DB4D600" w:rsidR="002E1FD6" w:rsidRPr="007B6EAB" w:rsidRDefault="002E1FD6" w:rsidP="00271F9C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dicates details of when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jur</w:t>
            </w:r>
            <w:r w:rsidR="00813FE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happened</w:t>
            </w:r>
          </w:p>
        </w:tc>
        <w:tc>
          <w:tcPr>
            <w:tcW w:w="861" w:type="pct"/>
            <w:shd w:val="clear" w:color="auto" w:fill="auto"/>
          </w:tcPr>
          <w:p w14:paraId="7C72FAAD" w14:textId="77777777" w:rsidR="002E1FD6" w:rsidRPr="007B6EAB" w:rsidRDefault="008D6024" w:rsidP="00271F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97512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1FD6" w:rsidRPr="007B6EA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E1FD6" w:rsidRPr="007B6EA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38253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1FD6" w:rsidRPr="007B6EA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E1FD6" w:rsidRPr="007B6EA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207A918" w14:textId="77777777" w:rsidR="002E1FD6" w:rsidRPr="007B6EAB" w:rsidRDefault="002E1FD6" w:rsidP="00271F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E1FD6" w:rsidRPr="007B6EAB" w14:paraId="26E27B31" w14:textId="77777777" w:rsidTr="00271F9C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B17B4DC" w14:textId="27EBC4BF" w:rsidR="002E1FD6" w:rsidRPr="007B6EAB" w:rsidRDefault="002E1FD6" w:rsidP="00271F9C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cludes a description of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injur</w:t>
            </w:r>
            <w:r w:rsidR="00813FE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  <w:r w:rsidR="001D37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(</w:t>
            </w:r>
            <w:proofErr w:type="gramStart"/>
            <w:r w:rsidR="001D37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.g.</w:t>
            </w:r>
            <w:proofErr w:type="gramEnd"/>
            <w:r w:rsidR="001D37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ype, affected area</w:t>
            </w:r>
            <w:r w:rsidR="00AB75D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, severity)</w:t>
            </w:r>
          </w:p>
        </w:tc>
        <w:tc>
          <w:tcPr>
            <w:tcW w:w="861" w:type="pct"/>
            <w:shd w:val="clear" w:color="auto" w:fill="auto"/>
          </w:tcPr>
          <w:p w14:paraId="77822739" w14:textId="77777777" w:rsidR="002E1FD6" w:rsidRPr="007B6EAB" w:rsidRDefault="008D6024" w:rsidP="00271F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95939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1FD6" w:rsidRPr="007B6EA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E1FD6" w:rsidRPr="007B6EA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26920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1FD6" w:rsidRPr="007B6EA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E1FD6" w:rsidRPr="007B6EA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727A49A" w14:textId="77777777" w:rsidR="002E1FD6" w:rsidRPr="007B6EAB" w:rsidRDefault="002E1FD6" w:rsidP="00271F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E1FD6" w:rsidRPr="007B6EAB" w14:paraId="2FCE1A53" w14:textId="77777777" w:rsidTr="00271F9C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99CD912" w14:textId="2A29AB44" w:rsidR="002E1FD6" w:rsidRPr="007B6EAB" w:rsidRDefault="002E1FD6" w:rsidP="00271F9C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dicates action taken in response to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jur</w:t>
            </w:r>
            <w:r w:rsidR="00813FE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</w:p>
        </w:tc>
        <w:tc>
          <w:tcPr>
            <w:tcW w:w="861" w:type="pct"/>
            <w:shd w:val="clear" w:color="auto" w:fill="auto"/>
          </w:tcPr>
          <w:p w14:paraId="7140724F" w14:textId="77777777" w:rsidR="002E1FD6" w:rsidRPr="007B6EAB" w:rsidRDefault="008D6024" w:rsidP="00271F9C">
            <w:pPr>
              <w:tabs>
                <w:tab w:val="left" w:pos="180"/>
              </w:tabs>
              <w:ind w:left="357" w:right="102" w:hanging="357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13963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1FD6" w:rsidRPr="007B6EA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E1FD6" w:rsidRPr="007B6EA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53974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1FD6" w:rsidRPr="007B6EA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E1FD6" w:rsidRPr="007B6EA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06E3AAF" w14:textId="77777777" w:rsidR="002E1FD6" w:rsidRPr="007B6EAB" w:rsidRDefault="002E1FD6" w:rsidP="00271F9C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0D1A282" w14:textId="0A84F7AE" w:rsidR="002E5C84" w:rsidRDefault="002E5C84" w:rsidP="000055D1">
      <w:pPr>
        <w:spacing w:after="0"/>
        <w:rPr>
          <w:color w:val="404040" w:themeColor="text1" w:themeTint="BF"/>
        </w:rPr>
      </w:pPr>
    </w:p>
    <w:p w14:paraId="4EDCDFDD" w14:textId="3867D4BD" w:rsidR="002E1FD6" w:rsidRDefault="002E5C84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9851A6" w:rsidRPr="009851A6" w14:paraId="685AA0B6" w14:textId="77777777" w:rsidTr="004A624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91D47BA" w14:textId="77777777" w:rsidR="000055D1" w:rsidRPr="009851A6" w:rsidRDefault="000055D1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color w:val="404040" w:themeColor="text1" w:themeTint="BF"/>
              </w:rPr>
              <w:lastRenderedPageBreak/>
              <w:br w:type="page"/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2355907A" w14:textId="1B9C0C53" w:rsidR="000055D1" w:rsidRPr="009851A6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thoroughly reviewed the candidate’s </w:t>
            </w:r>
            <w:r w:rsidR="00754450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ccident Report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ubmission for this workplace assessment task.</w:t>
            </w:r>
          </w:p>
          <w:p w14:paraId="24944CFF" w14:textId="77777777" w:rsidR="000055D1" w:rsidRPr="009851A6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9851A6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Assessor’s Checklist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submission for this workplace task.</w:t>
            </w:r>
          </w:p>
        </w:tc>
      </w:tr>
      <w:tr w:rsidR="009851A6" w:rsidRPr="009851A6" w14:paraId="1172BA27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07927FC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D0AE5CF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C2139CD" w14:textId="77777777" w:rsidR="000055D1" w:rsidRPr="009851A6" w:rsidRDefault="000055D1" w:rsidP="000055D1">
      <w:pPr>
        <w:spacing w:before="120" w:after="120"/>
        <w:jc w:val="center"/>
        <w:rPr>
          <w:rFonts w:cstheme="minorHAnsi"/>
          <w:color w:val="404040" w:themeColor="text1" w:themeTint="BF"/>
          <w:sz w:val="20"/>
        </w:rPr>
      </w:pPr>
    </w:p>
    <w:p w14:paraId="28553D4C" w14:textId="49DEF7D1" w:rsidR="000055D1" w:rsidRPr="009851A6" w:rsidRDefault="000055D1" w:rsidP="000055D1">
      <w:pPr>
        <w:spacing w:before="120" w:after="120"/>
        <w:jc w:val="center"/>
        <w:rPr>
          <w:color w:val="BFBFBF" w:themeColor="background1" w:themeShade="BF"/>
        </w:rPr>
      </w:pPr>
      <w:r w:rsidRPr="009851A6">
        <w:rPr>
          <w:rFonts w:cstheme="minorHAnsi"/>
          <w:color w:val="BFBFBF" w:themeColor="background1" w:themeShade="BF"/>
          <w:sz w:val="20"/>
        </w:rPr>
        <w:t xml:space="preserve">End of </w:t>
      </w:r>
      <w:r w:rsidR="00884BFE">
        <w:rPr>
          <w:rFonts w:cstheme="minorHAnsi"/>
          <w:color w:val="BFBFBF" w:themeColor="background1" w:themeShade="BF"/>
          <w:sz w:val="20"/>
        </w:rPr>
        <w:t xml:space="preserve">Case Study </w:t>
      </w:r>
      <w:r w:rsidRPr="009851A6">
        <w:rPr>
          <w:rFonts w:cstheme="minorHAnsi"/>
          <w:color w:val="BFBFBF" w:themeColor="background1" w:themeShade="BF"/>
          <w:sz w:val="20"/>
        </w:rPr>
        <w:t>- Assessor’s Checklist</w:t>
      </w:r>
    </w:p>
    <w:sectPr w:rsidR="000055D1" w:rsidRPr="009851A6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934FE6" w14:textId="77777777" w:rsidR="008D6024" w:rsidRDefault="008D6024" w:rsidP="000055D1">
      <w:pPr>
        <w:spacing w:after="0" w:line="240" w:lineRule="auto"/>
      </w:pPr>
      <w:r>
        <w:separator/>
      </w:r>
    </w:p>
  </w:endnote>
  <w:endnote w:type="continuationSeparator" w:id="0">
    <w:p w14:paraId="3593E7CA" w14:textId="77777777" w:rsidR="008D6024" w:rsidRDefault="008D6024" w:rsidP="000055D1">
      <w:pPr>
        <w:spacing w:after="0" w:line="240" w:lineRule="auto"/>
      </w:pPr>
      <w:r>
        <w:continuationSeparator/>
      </w:r>
    </w:p>
  </w:endnote>
  <w:endnote w:type="continuationNotice" w:id="1">
    <w:p w14:paraId="7C8EF82B" w14:textId="77777777" w:rsidR="008D6024" w:rsidRDefault="008D602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B02062" w14:textId="77777777" w:rsidR="00920079" w:rsidRPr="000055D1" w:rsidRDefault="00647A0D" w:rsidP="00920079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</w:t>
    </w:r>
    <w:r w:rsidR="000055D1" w:rsidRPr="000055D1">
      <w:rPr>
        <w:color w:val="808080" w:themeColor="background1" w:themeShade="80"/>
        <w:sz w:val="18"/>
      </w:rPr>
      <w:t xml:space="preserve"> - Assessor’s Checklist</w:t>
    </w:r>
    <w:r w:rsidR="000055D1" w:rsidRPr="000055D1">
      <w:rPr>
        <w:color w:val="808080" w:themeColor="background1" w:themeShade="80"/>
        <w:sz w:val="18"/>
      </w:rPr>
      <w:tab/>
    </w:r>
    <w:r w:rsidR="00920079" w:rsidRPr="00C63CFB">
      <w:rPr>
        <w:color w:val="808080" w:themeColor="background1" w:themeShade="80"/>
        <w:sz w:val="18"/>
      </w:rPr>
      <w:t>Version 1.</w:t>
    </w:r>
    <w:r w:rsidR="00920079">
      <w:rPr>
        <w:color w:val="808080" w:themeColor="background1" w:themeShade="80"/>
        <w:sz w:val="18"/>
      </w:rPr>
      <w:t>1</w:t>
    </w:r>
    <w:r w:rsidR="00920079" w:rsidRPr="00C63CFB">
      <w:rPr>
        <w:color w:val="808080" w:themeColor="background1" w:themeShade="80"/>
        <w:sz w:val="18"/>
      </w:rPr>
      <w:t xml:space="preserve"> Produced </w:t>
    </w:r>
    <w:r w:rsidR="00920079">
      <w:rPr>
        <w:color w:val="808080" w:themeColor="background1" w:themeShade="80"/>
        <w:sz w:val="18"/>
      </w:rPr>
      <w:t>on 1st Nov</w:t>
    </w:r>
    <w:r w:rsidR="00920079" w:rsidRPr="00C63CFB">
      <w:rPr>
        <w:color w:val="808080" w:themeColor="background1" w:themeShade="80"/>
        <w:sz w:val="18"/>
      </w:rPr>
      <w:t xml:space="preserve"> 202</w:t>
    </w:r>
    <w:r w:rsidR="00920079">
      <w:rPr>
        <w:color w:val="808080" w:themeColor="background1" w:themeShade="80"/>
        <w:sz w:val="18"/>
      </w:rPr>
      <w:t>3</w:t>
    </w:r>
  </w:p>
  <w:p w14:paraId="521AE970" w14:textId="5ED74CA8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920079" w:rsidRPr="000055D1">
      <w:rPr>
        <w:rFonts w:cstheme="minorHAnsi"/>
        <w:noProof/>
        <w:color w:val="808080" w:themeColor="background1" w:themeShade="80"/>
        <w:sz w:val="18"/>
      </w:rPr>
      <w:t>©</w:t>
    </w:r>
    <w:r w:rsidR="00920079" w:rsidRPr="000055D1">
      <w:rPr>
        <w:noProof/>
        <w:color w:val="808080" w:themeColor="background1" w:themeShade="80"/>
        <w:sz w:val="18"/>
      </w:rPr>
      <w:t xml:space="preserve"> </w:t>
    </w:r>
    <w:r w:rsidR="00920079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2C28B" w14:textId="77777777" w:rsidR="00920079" w:rsidRPr="000055D1" w:rsidRDefault="00647A0D" w:rsidP="00920079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</w:t>
    </w:r>
    <w:r w:rsidR="000055D1" w:rsidRPr="000055D1">
      <w:rPr>
        <w:color w:val="808080" w:themeColor="background1" w:themeShade="80"/>
        <w:sz w:val="18"/>
      </w:rPr>
      <w:t xml:space="preserve"> - Assessor’s Checklist</w:t>
    </w:r>
    <w:r w:rsidR="000055D1" w:rsidRPr="000055D1">
      <w:rPr>
        <w:color w:val="808080" w:themeColor="background1" w:themeShade="80"/>
        <w:sz w:val="18"/>
      </w:rPr>
      <w:tab/>
    </w:r>
    <w:r w:rsidR="00920079" w:rsidRPr="00C63CFB">
      <w:rPr>
        <w:color w:val="808080" w:themeColor="background1" w:themeShade="80"/>
        <w:sz w:val="18"/>
      </w:rPr>
      <w:t>Version 1.</w:t>
    </w:r>
    <w:r w:rsidR="00920079">
      <w:rPr>
        <w:color w:val="808080" w:themeColor="background1" w:themeShade="80"/>
        <w:sz w:val="18"/>
      </w:rPr>
      <w:t>1</w:t>
    </w:r>
    <w:r w:rsidR="00920079" w:rsidRPr="00C63CFB">
      <w:rPr>
        <w:color w:val="808080" w:themeColor="background1" w:themeShade="80"/>
        <w:sz w:val="18"/>
      </w:rPr>
      <w:t xml:space="preserve"> Produced </w:t>
    </w:r>
    <w:r w:rsidR="00920079">
      <w:rPr>
        <w:color w:val="808080" w:themeColor="background1" w:themeShade="80"/>
        <w:sz w:val="18"/>
      </w:rPr>
      <w:t>on 1st Nov</w:t>
    </w:r>
    <w:r w:rsidR="00920079" w:rsidRPr="00C63CFB">
      <w:rPr>
        <w:color w:val="808080" w:themeColor="background1" w:themeShade="80"/>
        <w:sz w:val="18"/>
      </w:rPr>
      <w:t xml:space="preserve"> 202</w:t>
    </w:r>
    <w:r w:rsidR="00920079">
      <w:rPr>
        <w:color w:val="808080" w:themeColor="background1" w:themeShade="80"/>
        <w:sz w:val="18"/>
      </w:rPr>
      <w:t>3</w:t>
    </w:r>
  </w:p>
  <w:p w14:paraId="63DECA6C" w14:textId="369E47CE" w:rsidR="000055D1" w:rsidRPr="000055D1" w:rsidRDefault="00920079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3D059" w14:textId="77777777" w:rsidR="00920079" w:rsidRDefault="009200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2B06AA" w14:textId="77777777" w:rsidR="008D6024" w:rsidRDefault="008D6024" w:rsidP="000055D1">
      <w:pPr>
        <w:spacing w:after="0" w:line="240" w:lineRule="auto"/>
      </w:pPr>
      <w:r>
        <w:separator/>
      </w:r>
    </w:p>
  </w:footnote>
  <w:footnote w:type="continuationSeparator" w:id="0">
    <w:p w14:paraId="35EBFD90" w14:textId="77777777" w:rsidR="008D6024" w:rsidRDefault="008D6024" w:rsidP="000055D1">
      <w:pPr>
        <w:spacing w:after="0" w:line="240" w:lineRule="auto"/>
      </w:pPr>
      <w:r>
        <w:continuationSeparator/>
      </w:r>
    </w:p>
  </w:footnote>
  <w:footnote w:type="continuationNotice" w:id="1">
    <w:p w14:paraId="67571530" w14:textId="77777777" w:rsidR="008D6024" w:rsidRDefault="008D602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DC3D5" w14:textId="77777777" w:rsidR="00920079" w:rsidRDefault="009200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E74249" w14:textId="77777777" w:rsidR="00920079" w:rsidRDefault="009200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253EB" w14:textId="77777777" w:rsidR="00920079" w:rsidRDefault="009200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0298E"/>
    <w:multiLevelType w:val="hybridMultilevel"/>
    <w:tmpl w:val="EEE8E47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7C4FE4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FA63B9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1916D0"/>
    <w:multiLevelType w:val="hybridMultilevel"/>
    <w:tmpl w:val="8E72525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3DE6624"/>
    <w:multiLevelType w:val="hybridMultilevel"/>
    <w:tmpl w:val="8E72525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69D3054"/>
    <w:multiLevelType w:val="hybridMultilevel"/>
    <w:tmpl w:val="9E605E9E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9F362A"/>
    <w:multiLevelType w:val="hybridMultilevel"/>
    <w:tmpl w:val="371A2B7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A3240"/>
    <w:multiLevelType w:val="hybridMultilevel"/>
    <w:tmpl w:val="EEE8E47E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E91B17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0821CD"/>
    <w:multiLevelType w:val="hybridMultilevel"/>
    <w:tmpl w:val="67D6EFB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D978D8"/>
    <w:multiLevelType w:val="hybridMultilevel"/>
    <w:tmpl w:val="67D6EFB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B0B1DBC"/>
    <w:multiLevelType w:val="hybridMultilevel"/>
    <w:tmpl w:val="5D1ED716"/>
    <w:lvl w:ilvl="0" w:tplc="FFFFFFFF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9860ED"/>
    <w:multiLevelType w:val="hybridMultilevel"/>
    <w:tmpl w:val="67D6EFB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636E3C"/>
    <w:multiLevelType w:val="hybridMultilevel"/>
    <w:tmpl w:val="8E72525E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E691A1E"/>
    <w:multiLevelType w:val="hybridMultilevel"/>
    <w:tmpl w:val="5D1ED716"/>
    <w:lvl w:ilvl="0" w:tplc="C3680226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9366A8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4F74B5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6C5A80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F828C5"/>
    <w:multiLevelType w:val="hybridMultilevel"/>
    <w:tmpl w:val="EEE8E47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873D66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5"/>
  </w:num>
  <w:num w:numId="3">
    <w:abstractNumId w:val="11"/>
  </w:num>
  <w:num w:numId="4">
    <w:abstractNumId w:val="19"/>
  </w:num>
  <w:num w:numId="5">
    <w:abstractNumId w:val="14"/>
  </w:num>
  <w:num w:numId="6">
    <w:abstractNumId w:val="12"/>
  </w:num>
  <w:num w:numId="7">
    <w:abstractNumId w:val="18"/>
  </w:num>
  <w:num w:numId="8">
    <w:abstractNumId w:val="5"/>
  </w:num>
  <w:num w:numId="9">
    <w:abstractNumId w:val="21"/>
  </w:num>
  <w:num w:numId="10">
    <w:abstractNumId w:val="16"/>
  </w:num>
  <w:num w:numId="11">
    <w:abstractNumId w:val="2"/>
  </w:num>
  <w:num w:numId="12">
    <w:abstractNumId w:val="20"/>
  </w:num>
  <w:num w:numId="13">
    <w:abstractNumId w:val="15"/>
  </w:num>
  <w:num w:numId="14">
    <w:abstractNumId w:val="10"/>
  </w:num>
  <w:num w:numId="15">
    <w:abstractNumId w:val="4"/>
  </w:num>
  <w:num w:numId="16">
    <w:abstractNumId w:val="17"/>
  </w:num>
  <w:num w:numId="17">
    <w:abstractNumId w:val="27"/>
  </w:num>
  <w:num w:numId="18">
    <w:abstractNumId w:val="6"/>
  </w:num>
  <w:num w:numId="19">
    <w:abstractNumId w:val="13"/>
  </w:num>
  <w:num w:numId="20">
    <w:abstractNumId w:val="22"/>
  </w:num>
  <w:num w:numId="21">
    <w:abstractNumId w:val="7"/>
  </w:num>
  <w:num w:numId="22">
    <w:abstractNumId w:val="1"/>
  </w:num>
  <w:num w:numId="23">
    <w:abstractNumId w:val="9"/>
  </w:num>
  <w:num w:numId="24">
    <w:abstractNumId w:val="23"/>
  </w:num>
  <w:num w:numId="25">
    <w:abstractNumId w:val="0"/>
  </w:num>
  <w:num w:numId="26">
    <w:abstractNumId w:val="24"/>
  </w:num>
  <w:num w:numId="27">
    <w:abstractNumId w:val="8"/>
  </w:num>
  <w:num w:numId="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tKgFAGVilrQtAAAA"/>
  </w:docVars>
  <w:rsids>
    <w:rsidRoot w:val="002F29A7"/>
    <w:rsid w:val="000055D1"/>
    <w:rsid w:val="0008049C"/>
    <w:rsid w:val="000B26D5"/>
    <w:rsid w:val="000D491C"/>
    <w:rsid w:val="000D4D52"/>
    <w:rsid w:val="000E76C9"/>
    <w:rsid w:val="000F7D51"/>
    <w:rsid w:val="001102C9"/>
    <w:rsid w:val="0011611A"/>
    <w:rsid w:val="001340C0"/>
    <w:rsid w:val="00141303"/>
    <w:rsid w:val="001711BB"/>
    <w:rsid w:val="001773F7"/>
    <w:rsid w:val="00181C5B"/>
    <w:rsid w:val="00190C84"/>
    <w:rsid w:val="00196B77"/>
    <w:rsid w:val="001B1B57"/>
    <w:rsid w:val="001B2F72"/>
    <w:rsid w:val="001D37C6"/>
    <w:rsid w:val="001E1567"/>
    <w:rsid w:val="001E7F33"/>
    <w:rsid w:val="00205906"/>
    <w:rsid w:val="00223006"/>
    <w:rsid w:val="00251686"/>
    <w:rsid w:val="002637DA"/>
    <w:rsid w:val="00267D5C"/>
    <w:rsid w:val="00293530"/>
    <w:rsid w:val="002E1FD6"/>
    <w:rsid w:val="002E5C84"/>
    <w:rsid w:val="002F29A7"/>
    <w:rsid w:val="00331194"/>
    <w:rsid w:val="00337CFE"/>
    <w:rsid w:val="003501D3"/>
    <w:rsid w:val="00351A01"/>
    <w:rsid w:val="0038100C"/>
    <w:rsid w:val="0039482B"/>
    <w:rsid w:val="003C1922"/>
    <w:rsid w:val="003E5A30"/>
    <w:rsid w:val="003E605A"/>
    <w:rsid w:val="003E73D8"/>
    <w:rsid w:val="003F323F"/>
    <w:rsid w:val="00402438"/>
    <w:rsid w:val="0044178D"/>
    <w:rsid w:val="004831EC"/>
    <w:rsid w:val="00484193"/>
    <w:rsid w:val="004A2F41"/>
    <w:rsid w:val="004D6E53"/>
    <w:rsid w:val="0050240F"/>
    <w:rsid w:val="005042C7"/>
    <w:rsid w:val="00513349"/>
    <w:rsid w:val="00537DCA"/>
    <w:rsid w:val="00572F37"/>
    <w:rsid w:val="00580D39"/>
    <w:rsid w:val="00584934"/>
    <w:rsid w:val="00587778"/>
    <w:rsid w:val="005F4237"/>
    <w:rsid w:val="005F4481"/>
    <w:rsid w:val="0060042F"/>
    <w:rsid w:val="00604B2B"/>
    <w:rsid w:val="006165F4"/>
    <w:rsid w:val="006316A5"/>
    <w:rsid w:val="00647A0D"/>
    <w:rsid w:val="00655C2F"/>
    <w:rsid w:val="006605E1"/>
    <w:rsid w:val="00670471"/>
    <w:rsid w:val="00685429"/>
    <w:rsid w:val="006A6FB3"/>
    <w:rsid w:val="00705BD4"/>
    <w:rsid w:val="00743058"/>
    <w:rsid w:val="00754450"/>
    <w:rsid w:val="0079287B"/>
    <w:rsid w:val="007B6EAB"/>
    <w:rsid w:val="007E0C54"/>
    <w:rsid w:val="007E7679"/>
    <w:rsid w:val="00813FEC"/>
    <w:rsid w:val="00822FDB"/>
    <w:rsid w:val="0083339D"/>
    <w:rsid w:val="00836470"/>
    <w:rsid w:val="00867B61"/>
    <w:rsid w:val="00884BFE"/>
    <w:rsid w:val="00895E1F"/>
    <w:rsid w:val="008A120A"/>
    <w:rsid w:val="008C6C99"/>
    <w:rsid w:val="008D6024"/>
    <w:rsid w:val="00920079"/>
    <w:rsid w:val="00926BF3"/>
    <w:rsid w:val="0094475A"/>
    <w:rsid w:val="00945636"/>
    <w:rsid w:val="00984E6E"/>
    <w:rsid w:val="009851A6"/>
    <w:rsid w:val="009905B3"/>
    <w:rsid w:val="00996AE6"/>
    <w:rsid w:val="009B0539"/>
    <w:rsid w:val="009D0F7D"/>
    <w:rsid w:val="009D2770"/>
    <w:rsid w:val="00A11D73"/>
    <w:rsid w:val="00A22C95"/>
    <w:rsid w:val="00A63836"/>
    <w:rsid w:val="00A70597"/>
    <w:rsid w:val="00A70DE2"/>
    <w:rsid w:val="00AA0734"/>
    <w:rsid w:val="00AB75DE"/>
    <w:rsid w:val="00AE072E"/>
    <w:rsid w:val="00AE20D9"/>
    <w:rsid w:val="00AE2E80"/>
    <w:rsid w:val="00AE719F"/>
    <w:rsid w:val="00B21D93"/>
    <w:rsid w:val="00B2215F"/>
    <w:rsid w:val="00B36462"/>
    <w:rsid w:val="00B41C9F"/>
    <w:rsid w:val="00B8397A"/>
    <w:rsid w:val="00B877A6"/>
    <w:rsid w:val="00BD648D"/>
    <w:rsid w:val="00C272E7"/>
    <w:rsid w:val="00C35BA4"/>
    <w:rsid w:val="00C5481E"/>
    <w:rsid w:val="00CA5936"/>
    <w:rsid w:val="00CB0D94"/>
    <w:rsid w:val="00CC46FB"/>
    <w:rsid w:val="00D06A29"/>
    <w:rsid w:val="00D2196F"/>
    <w:rsid w:val="00D431B2"/>
    <w:rsid w:val="00D645BA"/>
    <w:rsid w:val="00DA465F"/>
    <w:rsid w:val="00DD3672"/>
    <w:rsid w:val="00DD3A7A"/>
    <w:rsid w:val="00DE2F81"/>
    <w:rsid w:val="00E30CE7"/>
    <w:rsid w:val="00E31E03"/>
    <w:rsid w:val="00E401DA"/>
    <w:rsid w:val="00E44A31"/>
    <w:rsid w:val="00E50A62"/>
    <w:rsid w:val="00E55997"/>
    <w:rsid w:val="00E672A6"/>
    <w:rsid w:val="00E83585"/>
    <w:rsid w:val="00EE27AD"/>
    <w:rsid w:val="00EF7F3C"/>
    <w:rsid w:val="00F26114"/>
    <w:rsid w:val="00F349D1"/>
    <w:rsid w:val="00F46937"/>
    <w:rsid w:val="00F80C59"/>
    <w:rsid w:val="00FA122E"/>
    <w:rsid w:val="00FD2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1C9F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02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2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2438"/>
    <w:rPr>
      <w:sz w:val="20"/>
      <w:szCs w:val="20"/>
      <w:lang w:val="en-AU"/>
    </w:rPr>
  </w:style>
  <w:style w:type="character" w:styleId="Strong">
    <w:name w:val="Strong"/>
    <w:basedOn w:val="DefaultParagraphFont"/>
    <w:uiPriority w:val="22"/>
    <w:qFormat/>
    <w:rsid w:val="00A63836"/>
    <w:rPr>
      <w:b/>
      <w:bCs/>
    </w:rPr>
  </w:style>
  <w:style w:type="character" w:styleId="Hyperlink">
    <w:name w:val="Hyperlink"/>
    <w:basedOn w:val="DefaultParagraphFont"/>
    <w:uiPriority w:val="99"/>
    <w:unhideWhenUsed/>
    <w:rsid w:val="00E31E03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0D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0D94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A78917C-685A-41D7-8365-57BDC68F2B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5</Pages>
  <Words>872</Words>
  <Characters>4801</Characters>
  <Application>Microsoft Office Word</Application>
  <DocSecurity>0</DocSecurity>
  <Lines>169</Lines>
  <Paragraphs>1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03</cp:revision>
  <dcterms:created xsi:type="dcterms:W3CDTF">2020-07-30T00:27:00Z</dcterms:created>
  <dcterms:modified xsi:type="dcterms:W3CDTF">2023-12-04T0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51334FE81C084784F3072C334382AE</vt:lpwstr>
  </property>
  <property fmtid="{D5CDD505-2E9C-101B-9397-08002B2CF9AE}" pid="3" name="MediaServiceImageTags">
    <vt:lpwstr/>
  </property>
  <property fmtid="{D5CDD505-2E9C-101B-9397-08002B2CF9AE}" pid="4" name="Order">
    <vt:r8>94503700</vt:r8>
  </property>
  <property fmtid="{D5CDD505-2E9C-101B-9397-08002B2CF9AE}" pid="5" name="xd_Signature">
    <vt:bool>false</vt:bool>
  </property>
  <property fmtid="{D5CDD505-2E9C-101B-9397-08002B2CF9AE}" pid="6" name="Whatisthisreference">
    <vt:lpwstr>Template used to develop the criteria for assessing output/product-based assessments (e.g. completion of workplace documents)</vt:lpwstr>
  </property>
  <property fmtid="{D5CDD505-2E9C-101B-9397-08002B2CF9AE}" pid="7" name="xd_ProgID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Assessor's Checklist</vt:lpwstr>
  </property>
  <property fmtid="{D5CDD505-2E9C-101B-9397-08002B2CF9AE}" pid="14" name="_ExtendedDescription">
    <vt:lpwstr/>
  </property>
  <property fmtid="{D5CDD505-2E9C-101B-9397-08002B2CF9AE}" pid="15" name="GrammarlyDocumentId">
    <vt:lpwstr>e879f46275237e57ca1e3b275f7534f461b66621542e985816fc61a3ca00bb09</vt:lpwstr>
  </property>
</Properties>
</file>